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47453" w:rsidRPr="005F35D6" w:rsidTr="00447453">
        <w:tc>
          <w:tcPr>
            <w:tcW w:w="3020" w:type="dxa"/>
          </w:tcPr>
          <w:bookmarkStart w:id="0" w:name="_GoBack"/>
          <w:bookmarkEnd w:id="0"/>
          <w:p w:rsidR="00F27DD9" w:rsidRPr="005F35D6" w:rsidRDefault="00B06068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9504" behindDoc="1" locked="0" layoutInCell="1" allowOverlap="1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22225</wp:posOffset>
                      </wp:positionV>
                      <wp:extent cx="1471930" cy="1922145"/>
                      <wp:effectExtent l="0" t="0" r="13970" b="20955"/>
                      <wp:wrapTight wrapText="bothSides">
                        <wp:wrapPolygon edited="0">
                          <wp:start x="0" y="0"/>
                          <wp:lineTo x="0" y="21621"/>
                          <wp:lineTo x="17332" y="21621"/>
                          <wp:lineTo x="21525" y="21621"/>
                          <wp:lineTo x="21525" y="0"/>
                          <wp:lineTo x="0" y="0"/>
                        </wp:wrapPolygon>
                      </wp:wrapTight>
                      <wp:docPr id="62" name="Gruppieren 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71930" cy="1922145"/>
                                <a:chOff x="0" y="-4678"/>
                                <a:chExt cx="1472163" cy="19223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Grafik 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hteck 39"/>
                              <wps:cNvSpPr/>
                              <wps:spPr>
                                <a:xfrm rot="16200000">
                                  <a:off x="385763" y="827722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C35C0" w:rsidP="00AC35C0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kflasch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2" o:spid="_x0000_s1026" style="position:absolute;margin-left:10.5pt;margin-top:1.75pt;width:115.9pt;height:151.35pt;z-index:-251646976" coordorigin=",-46" coordsize="14721,192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fik 2" o:spid="_x0000_s1027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">
                        <v:imagedata r:id="rId6" o:title=""/>
                        <v:path arrowok="t"/>
                      </v:shape>
                      <v:rect id="Rechteck 39" o:spid="_x0000_s1028" style="position:absolute;left:3857;top:8278;width:19187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C35C0" w:rsidP="00AC35C0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kflasch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B06068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72576" behindDoc="1" locked="0" layoutInCell="1" allowOverlap="1">
                      <wp:simplePos x="0" y="0"/>
                      <wp:positionH relativeFrom="column">
                        <wp:posOffset>163195</wp:posOffset>
                      </wp:positionH>
                      <wp:positionV relativeFrom="paragraph">
                        <wp:posOffset>19050</wp:posOffset>
                      </wp:positionV>
                      <wp:extent cx="1441683" cy="1919837"/>
                      <wp:effectExtent l="0" t="0" r="25400" b="23495"/>
                      <wp:wrapTight wrapText="bothSides">
                        <wp:wrapPolygon edited="0">
                          <wp:start x="0" y="0"/>
                          <wp:lineTo x="0" y="21650"/>
                          <wp:lineTo x="17128" y="21650"/>
                          <wp:lineTo x="21695" y="21650"/>
                          <wp:lineTo x="21695" y="0"/>
                          <wp:lineTo x="0" y="0"/>
                        </wp:wrapPolygon>
                      </wp:wrapTight>
                      <wp:docPr id="63" name="Gruppieren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683" cy="1919837"/>
                                <a:chOff x="0" y="0"/>
                                <a:chExt cx="1441683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" name="Grafik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1" name="Rechteck 41"/>
                              <wps:cNvSpPr/>
                              <wps:spPr>
                                <a:xfrm rot="16200000">
                                  <a:off x="35528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444EA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Trink</w:t>
                                    </w:r>
                                    <w:r w:rsidR="00AC35C0">
                                      <w:rPr>
                                        <w:sz w:val="20"/>
                                      </w:rPr>
                                      <w:t>flasche</w:t>
                                    </w:r>
                                    <w:r>
                                      <w:rPr>
                                        <w:sz w:val="20"/>
                                      </w:rPr>
                                      <w:t xml:space="preserve"> aus 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3" o:spid="_x0000_s1029" style="position:absolute;margin-left:12.85pt;margin-top:1.5pt;width:113.5pt;height:151.15pt;z-index:-251643904" coordsize="14416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">
                      <v:shape id="Grafik 3" o:spid="_x0000_s1030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">
                        <v:imagedata r:id="rId8" o:title=""/>
                        <v:path arrowok="t"/>
                      </v:shape>
                      <v:rect id="Rechteck 41" o:spid="_x0000_s1031" style="position:absolute;left:3552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444EA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Trink</w:t>
                              </w:r>
                              <w:r w:rsidR="00AC35C0">
                                <w:rPr>
                                  <w:sz w:val="20"/>
                                </w:rPr>
                                <w:t>flasche</w:t>
                              </w:r>
                              <w:r>
                                <w:rPr>
                                  <w:sz w:val="20"/>
                                </w:rPr>
                                <w:t xml:space="preserve"> aus Plastik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B06068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75648" behindDoc="1" locked="0" layoutInCell="1" allowOverlap="1">
                      <wp:simplePos x="0" y="0"/>
                      <wp:positionH relativeFrom="column">
                        <wp:posOffset>187325</wp:posOffset>
                      </wp:positionH>
                      <wp:positionV relativeFrom="paragraph">
                        <wp:posOffset>27305</wp:posOffset>
                      </wp:positionV>
                      <wp:extent cx="1439545" cy="1920473"/>
                      <wp:effectExtent l="0" t="0" r="8255" b="22860"/>
                      <wp:wrapTight wrapText="bothSides">
                        <wp:wrapPolygon edited="0">
                          <wp:start x="0" y="0"/>
                          <wp:lineTo x="0" y="21643"/>
                          <wp:lineTo x="17150" y="21643"/>
                          <wp:lineTo x="21438" y="21643"/>
                          <wp:lineTo x="21438" y="0"/>
                          <wp:lineTo x="0" y="0"/>
                        </wp:wrapPolygon>
                      </wp:wrapTight>
                      <wp:docPr id="64" name="Gruppieren 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0473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" name="Grafik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2" name="Rechteck 42"/>
                              <wps:cNvSpPr/>
                              <wps:spPr>
                                <a:xfrm rot="16200000">
                                  <a:off x="34766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C35C0" w:rsidP="00AC35C0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Glasflasch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4" o:spid="_x0000_s1032" style="position:absolute;margin-left:14.75pt;margin-top:2.15pt;width:113.35pt;height:151.2pt;z-index:-251640832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">
                      <v:shape id="Grafik 4" o:spid="_x0000_s1033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">
                        <v:imagedata r:id="rId10" o:title=""/>
                        <v:path arrowok="t"/>
                      </v:shape>
                      <v:rect id="Rechteck 42" o:spid="_x0000_s1034" style="position:absolute;left:3476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" fillcolor="#5b9bd5 [3204]" strokecolor="white [3212]" strokeweight="1pt">
                        <v:textbox>
                          <w:txbxContent>
                            <w:p w:rsidR="00B06068" w:rsidRPr="00B06068" w:rsidRDefault="00AC35C0" w:rsidP="00AC35C0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Glasflasch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47453" w:rsidRPr="005F35D6" w:rsidTr="00447453">
        <w:tc>
          <w:tcPr>
            <w:tcW w:w="3020" w:type="dxa"/>
          </w:tcPr>
          <w:p w:rsidR="00F27DD9" w:rsidRPr="005F35D6" w:rsidRDefault="00B06068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78720" behindDoc="1" locked="0" layoutInCell="1" allowOverlap="1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45085</wp:posOffset>
                      </wp:positionV>
                      <wp:extent cx="1439545" cy="1923647"/>
                      <wp:effectExtent l="0" t="0" r="8255" b="19685"/>
                      <wp:wrapTight wrapText="bothSides">
                        <wp:wrapPolygon edited="0">
                          <wp:start x="0" y="0"/>
                          <wp:lineTo x="0" y="21607"/>
                          <wp:lineTo x="17150" y="21607"/>
                          <wp:lineTo x="21438" y="21607"/>
                          <wp:lineTo x="21438" y="0"/>
                          <wp:lineTo x="0" y="0"/>
                        </wp:wrapPolygon>
                      </wp:wrapTight>
                      <wp:docPr id="65" name="Gruppieren 6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3647"/>
                                <a:chOff x="0" y="0"/>
                                <a:chExt cx="1439545" cy="192364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Grafik 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3" name="Rechteck 43"/>
                              <wps:cNvSpPr/>
                              <wps:spPr>
                                <a:xfrm rot="16200000">
                                  <a:off x="351473" y="83724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C35C0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Foli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5" o:spid="_x0000_s1035" style="position:absolute;margin-left:13.5pt;margin-top:3.55pt;width:113.35pt;height:151.45pt;z-index:-251637760" coordsize="14395,192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">
                      <v:shape id="Grafik 5" o:spid="_x0000_s1036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">
                        <v:imagedata r:id="rId12" o:title=""/>
                        <v:path arrowok="t"/>
                      </v:shape>
                      <v:rect id="Rechteck 43" o:spid="_x0000_s1037" style="position:absolute;left:3514;top:8372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C35C0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Foli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B06068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81792" behindDoc="1" locked="0" layoutInCell="1" allowOverlap="1">
                      <wp:simplePos x="0" y="0"/>
                      <wp:positionH relativeFrom="column">
                        <wp:posOffset>151130</wp:posOffset>
                      </wp:positionH>
                      <wp:positionV relativeFrom="paragraph">
                        <wp:posOffset>33655</wp:posOffset>
                      </wp:positionV>
                      <wp:extent cx="1439545" cy="1920473"/>
                      <wp:effectExtent l="0" t="0" r="8255" b="22860"/>
                      <wp:wrapTight wrapText="bothSides">
                        <wp:wrapPolygon edited="0">
                          <wp:start x="0" y="0"/>
                          <wp:lineTo x="0" y="21643"/>
                          <wp:lineTo x="17150" y="21643"/>
                          <wp:lineTo x="21438" y="21643"/>
                          <wp:lineTo x="21438" y="0"/>
                          <wp:lineTo x="0" y="0"/>
                        </wp:wrapPolygon>
                      </wp:wrapTight>
                      <wp:docPr id="66" name="Gruppieren 6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0473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Grafik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4" name="Rechteck 44"/>
                              <wps:cNvSpPr/>
                              <wps:spPr>
                                <a:xfrm rot="16200000">
                                  <a:off x="35147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C35C0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k Brotdos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6" o:spid="_x0000_s1038" style="position:absolute;margin-left:11.9pt;margin-top:2.65pt;width:113.35pt;height:151.2pt;z-index:-251634688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">
                      <v:shape id="Grafik 6" o:spid="_x0000_s1039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">
                        <v:imagedata r:id="rId14" o:title=""/>
                        <v:path arrowok="t"/>
                      </v:shape>
                      <v:rect id="Rechteck 44" o:spid="_x0000_s1040" style="position:absolute;left:35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C35C0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k Brotdos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020FB9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31968" behindDoc="1" locked="0" layoutInCell="1" allowOverlap="1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62865</wp:posOffset>
                      </wp:positionV>
                      <wp:extent cx="1423670" cy="1918335"/>
                      <wp:effectExtent l="0" t="0" r="24130" b="24765"/>
                      <wp:wrapTight wrapText="bothSides">
                        <wp:wrapPolygon edited="0">
                          <wp:start x="0" y="0"/>
                          <wp:lineTo x="0" y="21450"/>
                          <wp:lineTo x="17053" y="21664"/>
                          <wp:lineTo x="21677" y="21664"/>
                          <wp:lineTo x="21677" y="0"/>
                          <wp:lineTo x="0" y="0"/>
                        </wp:wrapPolygon>
                      </wp:wrapTight>
                      <wp:docPr id="84" name="Gruppieren 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3670" cy="1918335"/>
                                <a:chOff x="0" y="0"/>
                                <a:chExt cx="1423959" cy="19183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2" name="Grafik 8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7172" y="243350"/>
                                  <a:ext cx="1897380" cy="14230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5" name="Rechteck 45"/>
                              <wps:cNvSpPr/>
                              <wps:spPr>
                                <a:xfrm rot="16200000">
                                  <a:off x="337791" y="832168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C35C0" w:rsidP="00020FB9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Edelstahl Brotdos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84" o:spid="_x0000_s1041" style="position:absolute;margin-left:13.05pt;margin-top:4.95pt;width:112.1pt;height:151.05pt;z-index:-251584512" coordsize="14239,19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">
                      <v:shape id="Grafik 82" o:spid="_x0000_s1042" type="#_x0000_t75" style="position:absolute;left:-2372;top:2433;width:18974;height:14230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">
                        <v:imagedata r:id="rId16" o:title=""/>
                        <v:path arrowok="t"/>
                      </v:shape>
                      <v:rect id="Rechteck 45" o:spid="_x0000_s1043" style="position:absolute;left:3377;top:8322;width:19183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C35C0" w:rsidP="00020FB9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Edelstahl Brotdos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47453" w:rsidRPr="00627F59" w:rsidTr="00447453">
        <w:tc>
          <w:tcPr>
            <w:tcW w:w="3020" w:type="dxa"/>
          </w:tcPr>
          <w:p w:rsidR="006F0284" w:rsidRDefault="006F0284" w:rsidP="006F0284">
            <w:pPr>
              <w:jc w:val="center"/>
              <w:rPr>
                <w:b/>
                <w:lang w:val="en-US"/>
              </w:rPr>
            </w:pPr>
            <w:r>
              <w:rPr>
                <w:noProof/>
                <w:color w:val="C00000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86912" behindDoc="1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76530</wp:posOffset>
                      </wp:positionV>
                      <wp:extent cx="1925320" cy="1439545"/>
                      <wp:effectExtent l="0" t="0" r="17780" b="8255"/>
                      <wp:wrapTight wrapText="bothSides">
                        <wp:wrapPolygon edited="0">
                          <wp:start x="0" y="0"/>
                          <wp:lineTo x="0" y="21438"/>
                          <wp:lineTo x="21586" y="21438"/>
                          <wp:lineTo x="21586" y="0"/>
                          <wp:lineTo x="0" y="0"/>
                        </wp:wrapPolygon>
                      </wp:wrapTight>
                      <wp:docPr id="67" name="Gruppieren 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25320" cy="1439545"/>
                                <a:chOff x="0" y="0"/>
                                <a:chExt cx="192532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9" name="Grafik 1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62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6" name="Rechteck 46"/>
                              <wps:cNvSpPr/>
                              <wps:spPr>
                                <a:xfrm>
                                  <a:off x="0" y="11811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C35C0" w:rsidP="00447453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Überraschungsei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7" o:spid="_x0000_s1044" style="position:absolute;left:0;text-align:left;margin-left:-5.15pt;margin-top:13.9pt;width:151.6pt;height:113.35pt;z-index:-251629568" coordsize="19253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">
                      <v:shape id="Grafik 19" o:spid="_x0000_s1045" type="#_x0000_t75" style="position:absolute;left:76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">
                        <v:imagedata r:id="rId18" o:title=""/>
                        <v:path arrowok="t"/>
                      </v:shape>
                      <v:rect id="Rechteck 46" o:spid="_x0000_s1046" style="position:absolute;top:11811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" fillcolor="#5b9bd5 [3204]" strokecolor="white [3212]" strokeweight="1pt">
                        <v:textbox>
                          <w:txbxContent>
                            <w:p w:rsidR="00B06068" w:rsidRPr="00B06068" w:rsidRDefault="00AC35C0" w:rsidP="00447453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Überraschungsei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  <w:p w:rsidR="00F27DD9" w:rsidRPr="00807B7B" w:rsidRDefault="00F27DD9" w:rsidP="005F35D6">
            <w:pPr>
              <w:rPr>
                <w:lang w:val="en-US"/>
              </w:rPr>
            </w:pPr>
          </w:p>
        </w:tc>
        <w:tc>
          <w:tcPr>
            <w:tcW w:w="3021" w:type="dxa"/>
          </w:tcPr>
          <w:p w:rsidR="00627F59" w:rsidRDefault="00627F59" w:rsidP="006F0284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39136" behindDoc="0" locked="0" layoutInCell="1" allowOverlap="1">
                      <wp:simplePos x="0" y="0"/>
                      <wp:positionH relativeFrom="column">
                        <wp:posOffset>159933</wp:posOffset>
                      </wp:positionH>
                      <wp:positionV relativeFrom="paragraph">
                        <wp:posOffset>15875</wp:posOffset>
                      </wp:positionV>
                      <wp:extent cx="1429284" cy="1922075"/>
                      <wp:effectExtent l="0" t="0" r="19050" b="21590"/>
                      <wp:wrapNone/>
                      <wp:docPr id="30" name="Gruppieren 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29284" cy="1922075"/>
                                <a:chOff x="0" y="0"/>
                                <a:chExt cx="1429284" cy="19220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Grafik 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740"/>
                                  <a:ext cx="1184910" cy="1918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8" name="Rechteck 28"/>
                              <wps:cNvSpPr/>
                              <wps:spPr>
                                <a:xfrm rot="16200000">
                                  <a:off x="342900" y="832415"/>
                                  <a:ext cx="1918800" cy="253969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627F59" w:rsidRPr="00B06068" w:rsidRDefault="00E52749" w:rsidP="00627F59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pielzeug aus 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30" o:spid="_x0000_s1047" style="position:absolute;left:0;text-align:left;margin-left:12.6pt;margin-top:1.25pt;width:112.55pt;height:151.35pt;z-index:251739136" coordsize="14292,19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">
                      <v:shape id="Grafik 16" o:spid="_x0000_s1048" type="#_x0000_t75" style="position:absolute;top:37;width:11849;height:19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">
                        <v:imagedata r:id="rId20" o:title=""/>
                        <v:path arrowok="t"/>
                      </v:shape>
                      <v:rect id="Rechteck 28" o:spid="_x0000_s1049" style="position:absolute;left:3429;top:8324;width:19188;height:253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" fillcolor="#5b9bd5 [3204]" strokecolor="white [3212]" strokeweight="1pt">
                        <v:textbox>
                          <w:txbxContent>
                            <w:p w:rsidR="00627F59" w:rsidRPr="00B06068" w:rsidRDefault="00E52749" w:rsidP="00627F59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pielzeug aus Plastik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F27DD9" w:rsidRPr="00807B7B" w:rsidRDefault="00F27DD9" w:rsidP="005F35D6">
            <w:pPr>
              <w:rPr>
                <w:lang w:val="en-US"/>
              </w:rPr>
            </w:pPr>
          </w:p>
        </w:tc>
        <w:tc>
          <w:tcPr>
            <w:tcW w:w="3021" w:type="dxa"/>
          </w:tcPr>
          <w:p w:rsidR="00627F59" w:rsidRDefault="00627F59" w:rsidP="006F0284">
            <w:pPr>
              <w:jc w:val="center"/>
              <w:rPr>
                <w:b/>
                <w:lang w:val="en-US"/>
              </w:rPr>
            </w:pPr>
            <w:r>
              <w:rPr>
                <w:noProof/>
                <w:color w:val="538135" w:themeColor="accent6" w:themeShade="BF"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42208" behindDoc="0" locked="0" layoutInCell="1" allowOverlap="1">
                      <wp:simplePos x="0" y="0"/>
                      <wp:positionH relativeFrom="column">
                        <wp:posOffset>183602</wp:posOffset>
                      </wp:positionH>
                      <wp:positionV relativeFrom="paragraph">
                        <wp:posOffset>15875</wp:posOffset>
                      </wp:positionV>
                      <wp:extent cx="1457859" cy="1931600"/>
                      <wp:effectExtent l="0" t="0" r="28575" b="12065"/>
                      <wp:wrapNone/>
                      <wp:docPr id="31" name="Gruppieren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57859" cy="1931600"/>
                                <a:chOff x="0" y="0"/>
                                <a:chExt cx="1457859" cy="19316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Grafik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3265"/>
                                  <a:ext cx="1453515" cy="19183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9" name="Rechteck 29"/>
                              <wps:cNvSpPr/>
                              <wps:spPr>
                                <a:xfrm rot="16200000">
                                  <a:off x="371475" y="832415"/>
                                  <a:ext cx="1918800" cy="253969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627F59" w:rsidRPr="00B06068" w:rsidRDefault="00E52749" w:rsidP="00627F59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pielzeug aus Holz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31" o:spid="_x0000_s1050" style="position:absolute;left:0;text-align:left;margin-left:14.45pt;margin-top:1.25pt;width:114.8pt;height:152.1pt;z-index:251742208" coordsize="14578,193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">
                      <v:shape id="Grafik 1" o:spid="_x0000_s1051" type="#_x0000_t75" style="position:absolute;top:132;width:14535;height:19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">
                        <v:imagedata r:id="rId22" o:title=""/>
                        <v:path arrowok="t"/>
                      </v:shape>
                      <v:rect id="Rechteck 29" o:spid="_x0000_s1052" style="position:absolute;left:37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627F59" w:rsidRPr="00B06068" w:rsidRDefault="00E52749" w:rsidP="00627F59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pielzeug aus Holz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627F59" w:rsidRDefault="00627F59" w:rsidP="006F0284">
            <w:pPr>
              <w:jc w:val="center"/>
              <w:rPr>
                <w:b/>
                <w:lang w:val="en-US"/>
              </w:rPr>
            </w:pPr>
          </w:p>
          <w:p w:rsidR="00F27DD9" w:rsidRPr="00807B7B" w:rsidRDefault="00F27DD9" w:rsidP="005F35D6">
            <w:pPr>
              <w:rPr>
                <w:lang w:val="en-US"/>
              </w:rPr>
            </w:pPr>
          </w:p>
        </w:tc>
      </w:tr>
      <w:tr w:rsidR="00447453" w:rsidRPr="00807B7B" w:rsidTr="00447453">
        <w:tc>
          <w:tcPr>
            <w:tcW w:w="3020" w:type="dxa"/>
          </w:tcPr>
          <w:p w:rsidR="006B536A" w:rsidRDefault="00447453" w:rsidP="006F0284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34925</wp:posOffset>
                      </wp:positionV>
                      <wp:extent cx="1439545" cy="1925235"/>
                      <wp:effectExtent l="0" t="0" r="8255" b="18415"/>
                      <wp:wrapNone/>
                      <wp:docPr id="68" name="Gruppieren 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5235"/>
                                <a:chOff x="0" y="0"/>
                                <a:chExt cx="1439545" cy="1925235"/>
                              </a:xfrm>
                            </wpg:grpSpPr>
                            <wpg:grpSp>
                              <wpg:cNvPr id="26" name="Gruppieren 26"/>
                              <wpg:cNvGrpSpPr/>
                              <wpg:grpSpPr>
                                <a:xfrm>
                                  <a:off x="0" y="7535"/>
                                  <a:ext cx="1439545" cy="1917700"/>
                                  <a:chOff x="0" y="0"/>
                                  <a:chExt cx="1439545" cy="1917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0" name="Grafik 20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3" cstate="hq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6200000">
                                    <a:off x="-239077" y="239077"/>
                                    <a:ext cx="1917700" cy="1439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24" name="Rechteck 24"/>
                                <wps:cNvSpPr/>
                                <wps:spPr>
                                  <a:xfrm>
                                    <a:off x="424498" y="737552"/>
                                    <a:ext cx="558800" cy="2095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" name="Rechteck 25"/>
                                <wps:cNvSpPr/>
                                <wps:spPr>
                                  <a:xfrm>
                                    <a:off x="545148" y="1632902"/>
                                    <a:ext cx="342900" cy="825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8" name="Rechteck 48"/>
                              <wps:cNvSpPr/>
                              <wps:spPr>
                                <a:xfrm rot="16200000">
                                  <a:off x="348615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E52749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kseifenspend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8" o:spid="_x0000_s1053" style="position:absolute;left:0;text-align:left;margin-left:10.5pt;margin-top:2.75pt;width:113.35pt;height:151.6pt;z-index:251689984" coordsize="14395,192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">
                      <v:group id="Gruppieren 26" o:spid="_x0000_s1054" style="position:absolute;top:75;width:14395;height:19177" coordsize="14395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  <v:shape id="Grafik 20" o:spid="_x0000_s1055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">
                          <v:imagedata r:id="rId24" o:title=""/>
                          <v:path arrowok="t"/>
                        </v:shape>
                        <v:rect id="Rechteck 24" o:spid="_x0000_s1056" style="position:absolute;left:4244;top:7375;width:5588;height:2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" fillcolor="white [3212]" strokecolor="white [3212]" strokeweight="1pt"/>
                        <v:rect id="Rechteck 25" o:spid="_x0000_s1057" style="position:absolute;left:5451;top:16329;width:3429;height: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" fillcolor="white [3212]" strokecolor="white [3212]" strokeweight="1pt"/>
                      </v:group>
                      <v:rect id="Rechteck 48" o:spid="_x0000_s1058" style="position:absolute;left:3486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" fillcolor="#5b9bd5 [3204]" strokecolor="white [3212]" strokeweight="1pt">
                        <v:textbox>
                          <w:txbxContent>
                            <w:p w:rsidR="00B06068" w:rsidRPr="00B06068" w:rsidRDefault="00E52749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kseifenspender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8A4575" w:rsidRDefault="008A4575" w:rsidP="006F0284">
            <w:pPr>
              <w:jc w:val="center"/>
              <w:rPr>
                <w:b/>
                <w:lang w:val="en-US"/>
              </w:rPr>
            </w:pPr>
          </w:p>
          <w:p w:rsidR="00F27DD9" w:rsidRPr="00807B7B" w:rsidRDefault="00F27DD9" w:rsidP="006F0284">
            <w:pPr>
              <w:jc w:val="center"/>
              <w:rPr>
                <w:lang w:val="en-US"/>
              </w:rPr>
            </w:pPr>
          </w:p>
        </w:tc>
        <w:tc>
          <w:tcPr>
            <w:tcW w:w="3021" w:type="dxa"/>
          </w:tcPr>
          <w:p w:rsidR="00F27DD9" w:rsidRPr="00F27DD9" w:rsidRDefault="00447453" w:rsidP="005F35D6">
            <w:pPr>
              <w:rPr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93056" behindDoc="1" locked="0" layoutInCell="1" allowOverlap="1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46355</wp:posOffset>
                      </wp:positionV>
                      <wp:extent cx="1439545" cy="1918335"/>
                      <wp:effectExtent l="0" t="0" r="8255" b="24765"/>
                      <wp:wrapTight wrapText="bothSides">
                        <wp:wrapPolygon edited="0">
                          <wp:start x="0" y="0"/>
                          <wp:lineTo x="0" y="21664"/>
                          <wp:lineTo x="17150" y="21664"/>
                          <wp:lineTo x="21438" y="21664"/>
                          <wp:lineTo x="21438" y="0"/>
                          <wp:lineTo x="0" y="0"/>
                        </wp:wrapPolygon>
                      </wp:wrapTight>
                      <wp:docPr id="69" name="Gruppieren 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8335"/>
                                <a:chOff x="-26670" y="57150"/>
                                <a:chExt cx="1439545" cy="1918885"/>
                              </a:xfrm>
                            </wpg:grpSpPr>
                            <wpg:grpSp>
                              <wpg:cNvPr id="27" name="Gruppieren 27"/>
                              <wpg:cNvGrpSpPr/>
                              <wpg:grpSpPr>
                                <a:xfrm>
                                  <a:off x="-26670" y="57150"/>
                                  <a:ext cx="1439545" cy="1917700"/>
                                  <a:chOff x="-26670" y="57150"/>
                                  <a:chExt cx="1439545" cy="191770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1" name="Grafik 2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5" cstate="hq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6200000">
                                    <a:off x="-265747" y="296227"/>
                                    <a:ext cx="1917700" cy="1439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23" name="Grafik 23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26" cstate="hqprint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rcRect/>
                                  <a:stretch/>
                                </pic:blipFill>
                                <pic:spPr bwMode="auto">
                                  <a:xfrm>
                                    <a:off x="381318" y="618172"/>
                                    <a:ext cx="589280" cy="476250"/>
                                  </a:xfrm>
                                  <a:prstGeom prst="rect">
                                    <a:avLst/>
                                  </a:prstGeom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49" name="Rechteck 49"/>
                              <wps:cNvSpPr/>
                              <wps:spPr>
                                <a:xfrm rot="16200000">
                                  <a:off x="321945" y="889635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E52749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Seife Nachfü</w:t>
                                    </w:r>
                                    <w:r w:rsidR="00447453">
                                      <w:rPr>
                                        <w:sz w:val="20"/>
                                      </w:rPr>
                                      <w:t>ll</w:t>
                                    </w:r>
                                    <w:r>
                                      <w:rPr>
                                        <w:sz w:val="20"/>
                                      </w:rPr>
                                      <w:t>beute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69" o:spid="_x0000_s1059" style="position:absolute;margin-left:13pt;margin-top:3.65pt;width:113.35pt;height:151.05pt;z-index:-251623424" coordorigin="-266,571" coordsize="14395,191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">
                      <v:group id="Gruppieren 27" o:spid="_x0000_s1060" style="position:absolute;left:-266;top:571;width:14394;height:19177" coordorigin="-266,571" coordsize="14395,1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Grafik 21" o:spid="_x0000_s1061" type="#_x0000_t75" style="position:absolute;left:-2658;top:2963;width:19177;height:14394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">
                          <v:imagedata r:id="rId27" o:title=""/>
                          <v:path arrowok="t"/>
                        </v:shape>
                        <v:shape id="Grafik 23" o:spid="_x0000_s1062" type="#_x0000_t75" style="position:absolute;left:3813;top:6181;width:5892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">
                          <v:imagedata r:id="rId28" o:title=""/>
                          <v:path arrowok="t"/>
                        </v:shape>
                      </v:group>
                      <v:rect id="Rechteck 49" o:spid="_x0000_s1063" style="position:absolute;left:3219;top:8896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E52749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eife Nachfü</w:t>
                              </w:r>
                              <w:r w:rsidR="00447453">
                                <w:rPr>
                                  <w:sz w:val="20"/>
                                </w:rPr>
                                <w:t>ll</w:t>
                              </w:r>
                              <w:r>
                                <w:rPr>
                                  <w:sz w:val="20"/>
                                </w:rPr>
                                <w:t>beutel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447453" w:rsidP="005F35D6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96128" behindDoc="1" locked="0" layoutInCell="1" allowOverlap="1">
                      <wp:simplePos x="0" y="0"/>
                      <wp:positionH relativeFrom="column">
                        <wp:posOffset>172085</wp:posOffset>
                      </wp:positionH>
                      <wp:positionV relativeFrom="paragraph">
                        <wp:posOffset>46355</wp:posOffset>
                      </wp:positionV>
                      <wp:extent cx="1441450" cy="1919605"/>
                      <wp:effectExtent l="0" t="0" r="25400" b="23495"/>
                      <wp:wrapTight wrapText="bothSides">
                        <wp:wrapPolygon edited="0">
                          <wp:start x="0" y="0"/>
                          <wp:lineTo x="0" y="21650"/>
                          <wp:lineTo x="17128" y="21650"/>
                          <wp:lineTo x="21695" y="21650"/>
                          <wp:lineTo x="21695" y="0"/>
                          <wp:lineTo x="0" y="0"/>
                        </wp:wrapPolygon>
                      </wp:wrapTight>
                      <wp:docPr id="70" name="Gruppieren 7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450" cy="1919605"/>
                                <a:chOff x="0" y="0"/>
                                <a:chExt cx="1441683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" name="Grafik 2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9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0" name="Rechteck 50"/>
                              <wps:cNvSpPr/>
                              <wps:spPr>
                                <a:xfrm rot="16200000">
                                  <a:off x="35528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E52749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Feste Handseif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0" o:spid="_x0000_s1064" style="position:absolute;left:0;text-align:left;margin-left:13.55pt;margin-top:3.65pt;width:113.5pt;height:151.15pt;z-index:-251620352" coordsize="14416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">
                      <v:shape id="Grafik 22" o:spid="_x0000_s1065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">
                        <v:imagedata r:id="rId30" o:title=""/>
                        <v:path arrowok="t"/>
                      </v:shape>
                      <v:rect id="Rechteck 50" o:spid="_x0000_s1066" style="position:absolute;left:3552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" fillcolor="#5b9bd5 [3204]" strokecolor="white [3212]" strokeweight="1pt">
                        <v:textbox>
                          <w:txbxContent>
                            <w:p w:rsidR="00B06068" w:rsidRPr="00B06068" w:rsidRDefault="00E52749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Feste Handseif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47453" w:rsidTr="00447453">
        <w:tc>
          <w:tcPr>
            <w:tcW w:w="3020" w:type="dxa"/>
          </w:tcPr>
          <w:p w:rsidR="00F27DD9" w:rsidRPr="005F35D6" w:rsidRDefault="00447453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99200" behindDoc="1" locked="0" layoutInCell="1" allowOverlap="1">
                      <wp:simplePos x="0" y="0"/>
                      <wp:positionH relativeFrom="column">
                        <wp:posOffset>186690</wp:posOffset>
                      </wp:positionH>
                      <wp:positionV relativeFrom="paragraph">
                        <wp:posOffset>49530</wp:posOffset>
                      </wp:positionV>
                      <wp:extent cx="1445493" cy="1920473"/>
                      <wp:effectExtent l="0" t="0" r="21590" b="22860"/>
                      <wp:wrapTight wrapText="bothSides">
                        <wp:wrapPolygon edited="0">
                          <wp:start x="0" y="0"/>
                          <wp:lineTo x="0" y="21643"/>
                          <wp:lineTo x="17367" y="21643"/>
                          <wp:lineTo x="21638" y="21643"/>
                          <wp:lineTo x="21638" y="0"/>
                          <wp:lineTo x="0" y="0"/>
                        </wp:wrapPolygon>
                      </wp:wrapTight>
                      <wp:docPr id="71" name="Gruppieren 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5493" cy="1920473"/>
                                <a:chOff x="0" y="0"/>
                                <a:chExt cx="1445493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Grafik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1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1" name="Rechteck 51"/>
                              <wps:cNvSpPr/>
                              <wps:spPr>
                                <a:xfrm rot="16200000">
                                  <a:off x="35909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E52749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Plastiktüt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1" o:spid="_x0000_s1067" style="position:absolute;margin-left:14.7pt;margin-top:3.9pt;width:113.8pt;height:151.2pt;z-index:-251617280" coordsize="14454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">
                      <v:shape id="Grafik 7" o:spid="_x0000_s1068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">
                        <v:imagedata r:id="rId32" o:title=""/>
                        <v:path arrowok="t"/>
                      </v:shape>
                      <v:rect id="Rechteck 51" o:spid="_x0000_s1069" style="position:absolute;left:3590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E52749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astiktüt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825F83" w:rsidRDefault="00825F83" w:rsidP="006F0284">
            <w:pPr>
              <w:jc w:val="center"/>
              <w:rPr>
                <w:b/>
                <w:lang w:val="en-US"/>
              </w:rPr>
            </w:pPr>
          </w:p>
          <w:p w:rsidR="00F27DD9" w:rsidRPr="005F35D6" w:rsidRDefault="008F4DAA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25824" behindDoc="1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87630</wp:posOffset>
                      </wp:positionV>
                      <wp:extent cx="1929130" cy="1439545"/>
                      <wp:effectExtent l="0" t="0" r="13970" b="27305"/>
                      <wp:wrapTight wrapText="bothSides">
                        <wp:wrapPolygon edited="0">
                          <wp:start x="0" y="0"/>
                          <wp:lineTo x="0" y="21724"/>
                          <wp:lineTo x="21543" y="21724"/>
                          <wp:lineTo x="21543" y="0"/>
                          <wp:lineTo x="0" y="0"/>
                        </wp:wrapPolygon>
                      </wp:wrapTight>
                      <wp:docPr id="73" name="Gruppieren 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29130" cy="1439545"/>
                                <a:chOff x="0" y="0"/>
                                <a:chExt cx="192913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" name="Grafik 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3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0800000">
                                  <a:off x="1143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2" name="Rechteck 52"/>
                              <wps:cNvSpPr/>
                              <wps:spPr>
                                <a:xfrm>
                                  <a:off x="0" y="1184910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444EA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Einkaufstasche aus 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3" o:spid="_x0000_s1070" style="position:absolute;margin-left:-5.15pt;margin-top:6.9pt;width:151.9pt;height:113.35pt;z-index:-251590656" coordsize="19291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">
                      <v:shape id="Grafik 8" o:spid="_x0000_s1071" type="#_x0000_t75" style="position:absolute;left:114;width:19177;height:14395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">
                        <v:imagedata r:id="rId34" o:title=""/>
                        <v:path arrowok="t"/>
                      </v:shape>
                      <v:rect id="Rechteck 52" o:spid="_x0000_s1072" style="position:absolute;top:11849;width:1918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444EA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Einkaufstasche aus Plastik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8F4DAA" w:rsidP="005F35D6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04320" behindDoc="1" locked="0" layoutInCell="1" allowOverlap="1">
                      <wp:simplePos x="0" y="0"/>
                      <wp:positionH relativeFrom="column">
                        <wp:posOffset>173990</wp:posOffset>
                      </wp:positionH>
                      <wp:positionV relativeFrom="paragraph">
                        <wp:posOffset>42104</wp:posOffset>
                      </wp:positionV>
                      <wp:extent cx="1439545" cy="1924283"/>
                      <wp:effectExtent l="0" t="0" r="8255" b="19050"/>
                      <wp:wrapTight wrapText="bothSides">
                        <wp:wrapPolygon edited="0">
                          <wp:start x="0" y="0"/>
                          <wp:lineTo x="0" y="21600"/>
                          <wp:lineTo x="17150" y="21600"/>
                          <wp:lineTo x="21438" y="21600"/>
                          <wp:lineTo x="21438" y="0"/>
                          <wp:lineTo x="0" y="0"/>
                        </wp:wrapPolygon>
                      </wp:wrapTight>
                      <wp:docPr id="74" name="Gruppieren 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4283"/>
                                <a:chOff x="0" y="0"/>
                                <a:chExt cx="1439545" cy="192428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Grafik 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5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566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3" name="Rechteck 53"/>
                              <wps:cNvSpPr/>
                              <wps:spPr>
                                <a:xfrm rot="16200000">
                                  <a:off x="35147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A444EA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Jutebeute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4" o:spid="_x0000_s1073" style="position:absolute;left:0;text-align:left;margin-left:13.7pt;margin-top:3.3pt;width:113.35pt;height:151.5pt;z-index:-251612160" coordsize="14395,192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">
                      <v:shape id="Grafik 9" o:spid="_x0000_s1074" type="#_x0000_t75" style="position:absolute;left:-2391;top:2456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">
                        <v:imagedata r:id="rId36" o:title=""/>
                        <v:path arrowok="t"/>
                      </v:shape>
                      <v:rect id="Rechteck 53" o:spid="_x0000_s1075" style="position:absolute;left:3514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A444EA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Jutebeutel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47453" w:rsidTr="00447453">
        <w:tc>
          <w:tcPr>
            <w:tcW w:w="3020" w:type="dxa"/>
          </w:tcPr>
          <w:p w:rsidR="00F27DD9" w:rsidRPr="0004343E" w:rsidRDefault="008F4DAA" w:rsidP="005F35D6">
            <w:pPr>
              <w:rPr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07392" behindDoc="1" locked="0" layoutInCell="1" allowOverlap="1">
                      <wp:simplePos x="0" y="0"/>
                      <wp:positionH relativeFrom="column">
                        <wp:posOffset>175260</wp:posOffset>
                      </wp:positionH>
                      <wp:positionV relativeFrom="paragraph">
                        <wp:posOffset>63616</wp:posOffset>
                      </wp:positionV>
                      <wp:extent cx="1441683" cy="1920473"/>
                      <wp:effectExtent l="0" t="0" r="25400" b="22860"/>
                      <wp:wrapTight wrapText="bothSides">
                        <wp:wrapPolygon edited="0">
                          <wp:start x="0" y="0"/>
                          <wp:lineTo x="0" y="21643"/>
                          <wp:lineTo x="17128" y="21643"/>
                          <wp:lineTo x="21695" y="21643"/>
                          <wp:lineTo x="21695" y="0"/>
                          <wp:lineTo x="0" y="0"/>
                        </wp:wrapPolygon>
                      </wp:wrapTight>
                      <wp:docPr id="75" name="Gruppieren 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1683" cy="1920473"/>
                                <a:chOff x="0" y="0"/>
                                <a:chExt cx="1441683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Grafik 3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7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54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5" name="Rechteck 55"/>
                              <wps:cNvSpPr/>
                              <wps:spPr>
                                <a:xfrm rot="16200000">
                                  <a:off x="35528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540EA5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 xml:space="preserve">Plastikverpackung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5" o:spid="_x0000_s1076" style="position:absolute;margin-left:13.8pt;margin-top:5pt;width:113.5pt;height:151.2pt;z-index:-251609088" coordsize="14416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">
                      <v:shape id="Grafik 38" o:spid="_x0000_s1077" type="#_x0000_t75" style="position:absolute;left:-2391;top:2418;width:19177;height:1439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">
                        <v:imagedata r:id="rId38" o:title=""/>
                        <v:path arrowok="t"/>
                      </v:shape>
                      <v:rect id="Rechteck 55" o:spid="_x0000_s1078" style="position:absolute;left:3552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540EA5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Plastikverpackung 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8F4DAA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10464" behindDoc="1" locked="0" layoutInCell="1" allowOverlap="1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59055</wp:posOffset>
                      </wp:positionV>
                      <wp:extent cx="1439545" cy="1920473"/>
                      <wp:effectExtent l="0" t="0" r="8255" b="22860"/>
                      <wp:wrapTight wrapText="bothSides">
                        <wp:wrapPolygon edited="0">
                          <wp:start x="0" y="0"/>
                          <wp:lineTo x="0" y="21643"/>
                          <wp:lineTo x="17150" y="21643"/>
                          <wp:lineTo x="21438" y="21643"/>
                          <wp:lineTo x="21438" y="0"/>
                          <wp:lineTo x="0" y="0"/>
                        </wp:wrapPolygon>
                      </wp:wrapTight>
                      <wp:docPr id="76" name="Gruppieren 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20473"/>
                                <a:chOff x="0" y="0"/>
                                <a:chExt cx="1439545" cy="19204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" name="Grafik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4185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6" name="Rechteck 56"/>
                              <wps:cNvSpPr/>
                              <wps:spPr>
                                <a:xfrm rot="16200000">
                                  <a:off x="343853" y="8324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994BC1" w:rsidP="008F4DAA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Obstbeutel aus 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6" o:spid="_x0000_s1079" style="position:absolute;margin-left:15.95pt;margin-top:4.65pt;width:113.35pt;height:151.2pt;z-index:-251606016" coordsize="14395,192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">
                      <v:shape id="Grafik 10" o:spid="_x0000_s1080" type="#_x0000_t75" style="position:absolute;left:-2391;top:2418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">
                        <v:imagedata r:id="rId40" o:title=""/>
                        <v:path arrowok="t"/>
                      </v:shape>
                      <v:rect id="Rechteck 56" o:spid="_x0000_s1081" style="position:absolute;left:3438;top:832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994BC1" w:rsidP="008F4DAA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Obstbeutel aus Plastik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8F4DAA" w:rsidP="005F35D6">
            <w:pPr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13536" behindDoc="1" locked="0" layoutInCell="1" allowOverlap="1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52419</wp:posOffset>
                      </wp:positionV>
                      <wp:extent cx="1439545" cy="1919837"/>
                      <wp:effectExtent l="0" t="0" r="8255" b="23495"/>
                      <wp:wrapTight wrapText="bothSides">
                        <wp:wrapPolygon edited="0">
                          <wp:start x="0" y="0"/>
                          <wp:lineTo x="0" y="21650"/>
                          <wp:lineTo x="17150" y="21650"/>
                          <wp:lineTo x="21438" y="21650"/>
                          <wp:lineTo x="21438" y="0"/>
                          <wp:lineTo x="0" y="0"/>
                        </wp:wrapPolygon>
                      </wp:wrapTight>
                      <wp:docPr id="77" name="Gruppieren 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9837"/>
                                <a:chOff x="0" y="0"/>
                                <a:chExt cx="1439545" cy="191983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Grafik 1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1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7" name="Rechteck 57"/>
                              <wps:cNvSpPr/>
                              <wps:spPr>
                                <a:xfrm rot="16200000">
                                  <a:off x="343853" y="833437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994BC1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Obstbeutel aus Baumwol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7" o:spid="_x0000_s1082" style="position:absolute;margin-left:11.75pt;margin-top:4.15pt;width:113.35pt;height:151.15pt;z-index:-251602944" coordsize="14395,19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">
                      <v:shape id="Grafik 11" o:spid="_x0000_s1083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">
                        <v:imagedata r:id="rId42" o:title=""/>
                        <v:path arrowok="t"/>
                      </v:shape>
                      <v:rect id="Rechteck 57" o:spid="_x0000_s1084" style="position:absolute;left:3438;top:8334;width:19188;height:2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" fillcolor="#5b9bd5 [3204]" strokecolor="white [3212]" strokeweight="1pt">
                        <v:textbox>
                          <w:txbxContent>
                            <w:p w:rsidR="00B06068" w:rsidRPr="00B06068" w:rsidRDefault="00994BC1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Obstbeutel aus Baumwol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47453" w:rsidRPr="005F35D6" w:rsidTr="00447453">
        <w:tc>
          <w:tcPr>
            <w:tcW w:w="3020" w:type="dxa"/>
          </w:tcPr>
          <w:p w:rsidR="00F27DD9" w:rsidRPr="0083394A" w:rsidRDefault="008F4DAA" w:rsidP="005F35D6">
            <w:pPr>
              <w:jc w:val="center"/>
              <w:rPr>
                <w:lang w:val="en-US"/>
              </w:rPr>
            </w:pPr>
            <w:r w:rsidRPr="008F4DAA">
              <w:rPr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22752" behindDoc="1" locked="0" layoutInCell="1" allowOverlap="1">
                      <wp:simplePos x="0" y="0"/>
                      <wp:positionH relativeFrom="column">
                        <wp:posOffset>-65087</wp:posOffset>
                      </wp:positionH>
                      <wp:positionV relativeFrom="paragraph">
                        <wp:posOffset>28575</wp:posOffset>
                      </wp:positionV>
                      <wp:extent cx="1932940" cy="1439545"/>
                      <wp:effectExtent l="0" t="0" r="10160" b="8255"/>
                      <wp:wrapTight wrapText="bothSides">
                        <wp:wrapPolygon edited="0">
                          <wp:start x="0" y="0"/>
                          <wp:lineTo x="0" y="21438"/>
                          <wp:lineTo x="21501" y="21438"/>
                          <wp:lineTo x="21501" y="0"/>
                          <wp:lineTo x="0" y="0"/>
                        </wp:wrapPolygon>
                      </wp:wrapTight>
                      <wp:docPr id="79" name="Gruppieren 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32940" cy="1439545"/>
                                <a:chOff x="0" y="0"/>
                                <a:chExt cx="193294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" name="Grafik 1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3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524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61" name="Rechteck 61"/>
                              <wps:cNvSpPr/>
                              <wps:spPr>
                                <a:xfrm>
                                  <a:off x="0" y="1181100"/>
                                  <a:ext cx="1918335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834C08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Kleidung aus 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79" o:spid="_x0000_s1085" style="position:absolute;left:0;text-align:left;margin-left:-5.1pt;margin-top:2.25pt;width:152.2pt;height:113.35pt;z-index:-251593728" coordsize="19329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">
                      <v:shape id="Grafik 12" o:spid="_x0000_s1086" type="#_x0000_t75" style="position:absolute;left:152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">
                        <v:imagedata r:id="rId44" o:title=""/>
                        <v:path arrowok="t"/>
                      </v:shape>
                      <v:rect id="Rechteck 61" o:spid="_x0000_s1087" style="position:absolute;top:11811;width:1918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" fillcolor="#5b9bd5 [3204]" strokecolor="white [3212]" strokeweight="1pt">
                        <v:textbox>
                          <w:txbxContent>
                            <w:p w:rsidR="00B06068" w:rsidRPr="00B06068" w:rsidRDefault="00834C08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Kleidung aus Plastik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83394A" w:rsidRDefault="008F4DAA" w:rsidP="005F35D6">
            <w:pPr>
              <w:rPr>
                <w:lang w:val="en-US"/>
              </w:rPr>
            </w:pPr>
            <w:r w:rsidRPr="008F4DAA"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19680" behindDoc="1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8735</wp:posOffset>
                      </wp:positionV>
                      <wp:extent cx="1918800" cy="1439545"/>
                      <wp:effectExtent l="0" t="0" r="24765" b="8255"/>
                      <wp:wrapTight wrapText="bothSides">
                        <wp:wrapPolygon edited="0">
                          <wp:start x="0" y="0"/>
                          <wp:lineTo x="0" y="21438"/>
                          <wp:lineTo x="21664" y="21438"/>
                          <wp:lineTo x="21664" y="0"/>
                          <wp:lineTo x="0" y="0"/>
                        </wp:wrapPolygon>
                      </wp:wrapTight>
                      <wp:docPr id="81" name="Gruppieren 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8800" cy="1439545"/>
                                <a:chOff x="0" y="0"/>
                                <a:chExt cx="1918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3" name="Grafik 1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5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l="18880" t="11381" r="29103" b="36479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912620" cy="14395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60" name="Rechteck 60"/>
                              <wps:cNvSpPr/>
                              <wps:spPr>
                                <a:xfrm>
                                  <a:off x="0" y="117729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8F3312" w:rsidRDefault="00834C08" w:rsidP="008F4DAA">
                                    <w:pPr>
                                      <w:rPr>
                                        <w:sz w:val="18"/>
                                      </w:rPr>
                                    </w:pPr>
                                    <w:r w:rsidRPr="008F3312">
                                      <w:rPr>
                                        <w:sz w:val="18"/>
                                      </w:rPr>
                                      <w:t xml:space="preserve">Kleidung aus Plastik &amp; </w:t>
                                    </w:r>
                                    <w:r w:rsidR="008F3312" w:rsidRPr="008F3312">
                                      <w:rPr>
                                        <w:sz w:val="18"/>
                                      </w:rPr>
                                      <w:t>Baumwol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81" o:spid="_x0000_s1088" style="position:absolute;margin-left:-5.15pt;margin-top:3.05pt;width:151.1pt;height:113.35pt;z-index:-251596800" coordsize="19188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">
                      <v:shape id="Grafik 13" o:spid="_x0000_s1089" type="#_x0000_t75" style="position:absolute;width:1912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">
                        <v:imagedata r:id="rId46" o:title="" croptop="7459f" cropbottom="23907f" cropleft="12373f" cropright="19073f"/>
                        <v:path arrowok="t"/>
                      </v:shape>
                      <v:rect id="Rechteck 60" o:spid="_x0000_s1090" style="position:absolute;top:11772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" fillcolor="#5b9bd5 [3204]" strokecolor="white [3212]" strokeweight="1pt">
                        <v:textbox>
                          <w:txbxContent>
                            <w:p w:rsidR="00B06068" w:rsidRPr="008F3312" w:rsidRDefault="00834C08" w:rsidP="008F4DAA">
                              <w:pPr>
                                <w:rPr>
                                  <w:sz w:val="18"/>
                                </w:rPr>
                              </w:pPr>
                              <w:r w:rsidRPr="008F3312">
                                <w:rPr>
                                  <w:sz w:val="18"/>
                                </w:rPr>
                                <w:t>Kleidung</w:t>
                              </w:r>
                              <w:bookmarkStart w:id="1" w:name="_GoBack"/>
                              <w:bookmarkEnd w:id="1"/>
                              <w:r w:rsidRPr="008F3312">
                                <w:rPr>
                                  <w:sz w:val="18"/>
                                </w:rPr>
                                <w:t xml:space="preserve"> aus Plastik &amp; </w:t>
                              </w:r>
                              <w:r w:rsidR="008F3312" w:rsidRPr="008F3312">
                                <w:rPr>
                                  <w:sz w:val="18"/>
                                </w:rPr>
                                <w:t>Baumwol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  <w:tc>
          <w:tcPr>
            <w:tcW w:w="3021" w:type="dxa"/>
          </w:tcPr>
          <w:p w:rsidR="00F27DD9" w:rsidRPr="005F35D6" w:rsidRDefault="008F4DAA" w:rsidP="005F35D6">
            <w:pPr>
              <w:rPr>
                <w:b/>
                <w:lang w:val="en-US"/>
              </w:rPr>
            </w:pPr>
            <w:r w:rsidRPr="008F4DAA"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716608" behindDoc="1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8735</wp:posOffset>
                      </wp:positionV>
                      <wp:extent cx="1918800" cy="1439545"/>
                      <wp:effectExtent l="0" t="0" r="24765" b="8255"/>
                      <wp:wrapTight wrapText="bothSides">
                        <wp:wrapPolygon edited="0">
                          <wp:start x="0" y="0"/>
                          <wp:lineTo x="0" y="21438"/>
                          <wp:lineTo x="21664" y="21438"/>
                          <wp:lineTo x="21664" y="0"/>
                          <wp:lineTo x="0" y="0"/>
                        </wp:wrapPolygon>
                      </wp:wrapTight>
                      <wp:docPr id="80" name="Gruppieren 8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8800" cy="1439545"/>
                                <a:chOff x="0" y="0"/>
                                <a:chExt cx="1918800" cy="143954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Grafik 1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7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9" name="Rechteck 59"/>
                              <wps:cNvSpPr/>
                              <wps:spPr>
                                <a:xfrm>
                                  <a:off x="0" y="1181100"/>
                                  <a:ext cx="1918800" cy="2540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B06068" w:rsidRDefault="008F3312" w:rsidP="00B06068">
                                    <w:pPr>
                                      <w:jc w:val="center"/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Kleidung aus Baumwol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80" o:spid="_x0000_s1091" style="position:absolute;margin-left:-5.15pt;margin-top:3.05pt;width:151.1pt;height:113.35pt;z-index:-251599872" coordsize="19188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">
                      <v:shape id="Grafik 14" o:spid="_x0000_s1092" type="#_x0000_t75" style="position:absolute;width:19177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">
                        <v:imagedata r:id="rId48" o:title=""/>
                        <v:path arrowok="t"/>
                      </v:shape>
                      <v:rect id="Rechteck 59" o:spid="_x0000_s1093" style="position:absolute;top:11811;width:19188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" fillcolor="#5b9bd5 [3204]" strokecolor="white [3212]" strokeweight="1pt">
                        <v:textbox>
                          <w:txbxContent>
                            <w:p w:rsidR="00B06068" w:rsidRPr="00B06068" w:rsidRDefault="008F3312" w:rsidP="00B06068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Kleidung aus Baumwolle</w:t>
                              </w:r>
                            </w:p>
                          </w:txbxContent>
                        </v:textbox>
                      </v:rect>
                      <w10:wrap type="tight"/>
                    </v:group>
                  </w:pict>
                </mc:Fallback>
              </mc:AlternateContent>
            </w:r>
          </w:p>
        </w:tc>
      </w:tr>
      <w:tr w:rsidR="00447453" w:rsidRPr="005F35D6" w:rsidTr="00447453">
        <w:tc>
          <w:tcPr>
            <w:tcW w:w="3020" w:type="dxa"/>
          </w:tcPr>
          <w:p w:rsidR="00257392" w:rsidRDefault="00B06068" w:rsidP="006F0284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72085</wp:posOffset>
                      </wp:positionH>
                      <wp:positionV relativeFrom="paragraph">
                        <wp:posOffset>43180</wp:posOffset>
                      </wp:positionV>
                      <wp:extent cx="1439545" cy="1917700"/>
                      <wp:effectExtent l="0" t="0" r="8255" b="6350"/>
                      <wp:wrapNone/>
                      <wp:docPr id="35" name="Gruppieren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" name="Grafik 1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9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2" name="Trapezoid 32"/>
                              <wps:cNvSpPr/>
                              <wps:spPr>
                                <a:xfrm flipH="1">
                                  <a:off x="322898" y="172402"/>
                                  <a:ext cx="698500" cy="1289050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007D73" w:rsidRPr="00403CF1" w:rsidRDefault="00540EA5" w:rsidP="00540EA5">
                                    <w:pPr>
                                      <w:jc w:val="center"/>
                                      <w:rPr>
                                        <w:sz w:val="20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 xml:space="preserve">Peeling mit </w:t>
                                    </w:r>
                                    <w:r w:rsidR="00834C08">
                                      <w:rPr>
                                        <w:sz w:val="20"/>
                                        <w:lang w:val="en-US"/>
                                      </w:rPr>
                                      <w:br/>
                                    </w: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>Mikro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35" o:spid="_x0000_s1094" style="position:absolute;left:0;text-align:left;margin-left:13.55pt;margin-top:3.4pt;width:113.35pt;height:151pt;z-index:251660288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">
                      <v:shape id="Grafik 18" o:spid="_x0000_s1095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">
                        <v:imagedata r:id="rId50" o:title=""/>
                        <v:path arrowok="t"/>
                      </v:shape>
                      <v:shapetype id="_x0000_t119" coordsize="21600,21600" o:spt="119" path="m,l21600,,17240,21600r-12880,xe">
                        <v:stroke joinstyle="miter"/>
                        <v:path gradientshapeok="t" o:connecttype="custom" o:connectlocs="10800,0;2180,10800;10800,21600;19420,10800" textboxrect="4321,0,17204,21600"/>
                      </v:shapetype>
                      <v:shape id="Trapezoid 32" o:spid="_x0000_s1096" type="#_x0000_t119" style="position:absolute;left:3228;top:1724;width:6985;height:128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" fillcolor="#5b9bd5 [3204]" strokecolor="white [3212]" strokeweight="1pt">
                        <v:textbox style="layout-flow:vertical;mso-layout-flow-alt:bottom-to-top" inset="0,0,0,0">
                          <w:txbxContent>
                            <w:p w:rsidR="00007D73" w:rsidRPr="00403CF1" w:rsidRDefault="00540EA5" w:rsidP="00540EA5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Peeling mit </w:t>
                              </w:r>
                              <w:r w:rsidR="00834C08">
                                <w:rPr>
                                  <w:sz w:val="20"/>
                                  <w:lang w:val="en-US"/>
                                </w:rPr>
                                <w:br/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>Mikroplastik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F27DD9" w:rsidRPr="00F27DD9" w:rsidRDefault="00F27DD9" w:rsidP="005F35D6">
            <w:pPr>
              <w:rPr>
                <w:lang w:val="en-US"/>
              </w:rPr>
            </w:pPr>
          </w:p>
        </w:tc>
        <w:tc>
          <w:tcPr>
            <w:tcW w:w="3021" w:type="dxa"/>
          </w:tcPr>
          <w:p w:rsidR="00257392" w:rsidRPr="00007D73" w:rsidRDefault="00B06068" w:rsidP="006F0284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213996</wp:posOffset>
                      </wp:positionH>
                      <wp:positionV relativeFrom="paragraph">
                        <wp:posOffset>48895</wp:posOffset>
                      </wp:positionV>
                      <wp:extent cx="1439545" cy="1917700"/>
                      <wp:effectExtent l="0" t="0" r="8255" b="6350"/>
                      <wp:wrapNone/>
                      <wp:docPr id="36" name="Gruppieren 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7" name="Grafik 1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1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3" name="Trapezoid 32"/>
                              <wps:cNvSpPr/>
                              <wps:spPr>
                                <a:xfrm flipH="1">
                                  <a:off x="335598" y="159702"/>
                                  <a:ext cx="698500" cy="1289050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403CF1" w:rsidRPr="00403CF1" w:rsidRDefault="00540EA5" w:rsidP="00403CF1">
                                    <w:pPr>
                                      <w:jc w:val="center"/>
                                      <w:rPr>
                                        <w:sz w:val="20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lang w:val="en-US"/>
                                      </w:rPr>
                                      <w:t>Peeling ohne Mikroplasti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uppieren 36" o:spid="_x0000_s1097" style="position:absolute;left:0;text-align:left;margin-left:16.85pt;margin-top:3.85pt;width:113.35pt;height:151pt;z-index:251663360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">
                      <v:shape id="Grafik 17" o:spid="_x0000_s1098" type="#_x0000_t75" style="position:absolute;left:-2391;top:2391;width:19177;height:1439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">
                        <v:imagedata r:id="rId52" o:title=""/>
                        <v:path arrowok="t"/>
                      </v:shape>
                      <v:shape id="Trapezoid 32" o:spid="_x0000_s1099" type="#_x0000_t119" style="position:absolute;left:3355;top:1597;width:6985;height:128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" fillcolor="#5b9bd5 [3204]" strokecolor="white [3212]" strokeweight="1pt">
                        <v:textbox style="layout-flow:vertical;mso-layout-flow-alt:bottom-to-top" inset="0,0,0,0">
                          <w:txbxContent>
                            <w:p w:rsidR="00403CF1" w:rsidRPr="00403CF1" w:rsidRDefault="00540EA5" w:rsidP="00403CF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>Peeling ohne Mikroplastik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F27DD9" w:rsidRPr="00F27DD9" w:rsidRDefault="00F27DD9" w:rsidP="005F35D6">
            <w:pPr>
              <w:rPr>
                <w:lang w:val="en-US"/>
              </w:rPr>
            </w:pPr>
          </w:p>
        </w:tc>
        <w:tc>
          <w:tcPr>
            <w:tcW w:w="3021" w:type="dxa"/>
          </w:tcPr>
          <w:p w:rsidR="00A60C89" w:rsidRDefault="008F4DAA" w:rsidP="006F0284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  <w:lang w:eastAsia="de-DE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177165</wp:posOffset>
                      </wp:positionH>
                      <wp:positionV relativeFrom="paragraph">
                        <wp:posOffset>34925</wp:posOffset>
                      </wp:positionV>
                      <wp:extent cx="1439545" cy="1917700"/>
                      <wp:effectExtent l="0" t="0" r="8255" b="25400"/>
                      <wp:wrapNone/>
                      <wp:docPr id="37" name="Gruppieren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9545" cy="1917700"/>
                                <a:chOff x="0" y="0"/>
                                <a:chExt cx="1439545" cy="1917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5" name="Grafik 1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3" cstate="hqprint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5400000">
                                  <a:off x="-239077" y="239077"/>
                                  <a:ext cx="1917700" cy="14395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4" name="Trapezoid 32"/>
                              <wps:cNvSpPr/>
                              <wps:spPr>
                                <a:xfrm rot="5400000" flipH="1">
                                  <a:off x="365125" y="835025"/>
                                  <a:ext cx="786448" cy="1340802"/>
                                </a:xfrm>
                                <a:prstGeom prst="flowChartManualOperation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B06068" w:rsidRPr="00834C08" w:rsidRDefault="00834C08" w:rsidP="00B06068">
                                    <w:pPr>
                                      <w:jc w:val="center"/>
                                      <w:rPr>
                                        <w:sz w:val="18"/>
                                      </w:rPr>
                                    </w:pPr>
                                    <w:r w:rsidRPr="00834C08">
                                      <w:rPr>
                                        <w:sz w:val="18"/>
                                      </w:rPr>
                                      <w:t>Selbstgemachtes Peeling aus natürlichen Inhaltsstoffen (z.</w:t>
                                    </w:r>
                                    <w:r>
                                      <w:rPr>
                                        <w:sz w:val="18"/>
                                      </w:rPr>
                                      <w:t>B. Kaffee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vert270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uppieren 37" o:spid="_x0000_s1100" style="position:absolute;left:0;text-align:left;margin-left:13.95pt;margin-top:2.75pt;width:113.35pt;height:151pt;z-index:251666432;mso-width-relative:margin;mso-height-relative:margin" coordsize="14395,191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">
                      <v:shape id="Grafik 15" o:spid="_x0000_s1101" type="#_x0000_t75" style="position:absolute;left:-2391;top:2391;width:19177;height:1439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">
                        <v:imagedata r:id="rId54" o:title=""/>
                        <v:path arrowok="t"/>
                      </v:shape>
                      <v:shape id="Trapezoid 32" o:spid="_x0000_s1102" type="#_x0000_t119" style="position:absolute;left:3651;top:8350;width:7864;height:13408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" fillcolor="#5b9bd5 [3204]" strokecolor="white [3212]" strokeweight="1pt">
                        <v:textbox style="layout-flow:vertical;mso-layout-flow-alt:bottom-to-top" inset="0,0,0,0">
                          <w:txbxContent>
                            <w:p w:rsidR="00B06068" w:rsidRPr="00834C08" w:rsidRDefault="00834C08" w:rsidP="00B06068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834C08">
                                <w:rPr>
                                  <w:sz w:val="18"/>
                                </w:rPr>
                                <w:t>Selbstgemachtes Peeling aus natürlichen Inhaltsstoffen (z.</w:t>
                              </w:r>
                              <w:r>
                                <w:rPr>
                                  <w:sz w:val="18"/>
                                </w:rPr>
                                <w:t>B. Kaffee)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B06068" w:rsidRDefault="00B06068" w:rsidP="006F0284">
            <w:pPr>
              <w:jc w:val="center"/>
              <w:rPr>
                <w:b/>
                <w:lang w:val="en-US"/>
              </w:rPr>
            </w:pPr>
          </w:p>
          <w:p w:rsidR="00F27DD9" w:rsidRPr="0083394A" w:rsidRDefault="00F27DD9" w:rsidP="005F35D6">
            <w:pPr>
              <w:rPr>
                <w:lang w:val="en-US"/>
              </w:rPr>
            </w:pPr>
          </w:p>
        </w:tc>
      </w:tr>
    </w:tbl>
    <w:p w:rsidR="000A6EB5" w:rsidRPr="0083394A" w:rsidRDefault="000A6EB5" w:rsidP="00AF1110">
      <w:pPr>
        <w:rPr>
          <w:lang w:val="en-US"/>
        </w:rPr>
      </w:pPr>
    </w:p>
    <w:sectPr w:rsidR="000A6EB5" w:rsidRPr="0083394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zY3MTMzMjIytzBQ0lEKTi0uzszPAykwqQUAao0GkSwAAAA="/>
  </w:docVars>
  <w:rsids>
    <w:rsidRoot w:val="002B1643"/>
    <w:rsid w:val="000044A3"/>
    <w:rsid w:val="00007D73"/>
    <w:rsid w:val="00020FB9"/>
    <w:rsid w:val="00041708"/>
    <w:rsid w:val="0004343E"/>
    <w:rsid w:val="0008197A"/>
    <w:rsid w:val="000A6EB5"/>
    <w:rsid w:val="000B61D0"/>
    <w:rsid w:val="00140D08"/>
    <w:rsid w:val="001758C6"/>
    <w:rsid w:val="001B330B"/>
    <w:rsid w:val="00215E30"/>
    <w:rsid w:val="00257392"/>
    <w:rsid w:val="002B1643"/>
    <w:rsid w:val="003B1B16"/>
    <w:rsid w:val="003F787E"/>
    <w:rsid w:val="00403CF1"/>
    <w:rsid w:val="00416653"/>
    <w:rsid w:val="00447453"/>
    <w:rsid w:val="004B5816"/>
    <w:rsid w:val="00540EA5"/>
    <w:rsid w:val="00577A2B"/>
    <w:rsid w:val="005F35D6"/>
    <w:rsid w:val="00627F59"/>
    <w:rsid w:val="00690F61"/>
    <w:rsid w:val="006B035E"/>
    <w:rsid w:val="006B536A"/>
    <w:rsid w:val="006F0284"/>
    <w:rsid w:val="007752A5"/>
    <w:rsid w:val="00807B7B"/>
    <w:rsid w:val="00825F83"/>
    <w:rsid w:val="0083394A"/>
    <w:rsid w:val="00834C08"/>
    <w:rsid w:val="00854852"/>
    <w:rsid w:val="00874F24"/>
    <w:rsid w:val="008A4575"/>
    <w:rsid w:val="008F3312"/>
    <w:rsid w:val="008F4DAA"/>
    <w:rsid w:val="00923020"/>
    <w:rsid w:val="00994BC1"/>
    <w:rsid w:val="009A044F"/>
    <w:rsid w:val="00A444EA"/>
    <w:rsid w:val="00A60C89"/>
    <w:rsid w:val="00AC35C0"/>
    <w:rsid w:val="00AC5245"/>
    <w:rsid w:val="00AF1110"/>
    <w:rsid w:val="00B06068"/>
    <w:rsid w:val="00BE6F45"/>
    <w:rsid w:val="00C359EF"/>
    <w:rsid w:val="00C4316B"/>
    <w:rsid w:val="00CE67DD"/>
    <w:rsid w:val="00CE74FF"/>
    <w:rsid w:val="00DA3B51"/>
    <w:rsid w:val="00E32F52"/>
    <w:rsid w:val="00E52749"/>
    <w:rsid w:val="00E9731A"/>
    <w:rsid w:val="00F27DD9"/>
    <w:rsid w:val="00F54C1E"/>
    <w:rsid w:val="00F8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C624382-DE36-422F-8103-049B75EA1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2B1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F1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F11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18.jpeg"/><Relationship Id="rId39" Type="http://schemas.openxmlformats.org/officeDocument/2006/relationships/image" Target="media/image29.jpeg"/><Relationship Id="rId21" Type="http://schemas.openxmlformats.org/officeDocument/2006/relationships/image" Target="media/image15.png"/><Relationship Id="rId34" Type="http://schemas.openxmlformats.org/officeDocument/2006/relationships/image" Target="media/image30.jpeg"/><Relationship Id="rId42" Type="http://schemas.openxmlformats.org/officeDocument/2006/relationships/image" Target="media/image38.jpeg"/><Relationship Id="rId47" Type="http://schemas.openxmlformats.org/officeDocument/2006/relationships/image" Target="media/image37.jpeg"/><Relationship Id="rId50" Type="http://schemas.openxmlformats.org/officeDocument/2006/relationships/image" Target="media/image46.jpeg"/><Relationship Id="rId55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17.jpeg"/><Relationship Id="rId33" Type="http://schemas.openxmlformats.org/officeDocument/2006/relationships/image" Target="media/image22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29" Type="http://schemas.openxmlformats.org/officeDocument/2006/relationships/image" Target="media/image19.jpeg"/><Relationship Id="rId41" Type="http://schemas.openxmlformats.org/officeDocument/2006/relationships/image" Target="media/image31.jpeg"/><Relationship Id="rId54" Type="http://schemas.openxmlformats.org/officeDocument/2006/relationships/image" Target="media/image50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27.jpeg"/><Relationship Id="rId40" Type="http://schemas.openxmlformats.org/officeDocument/2006/relationships/image" Target="media/image36.jpeg"/><Relationship Id="rId45" Type="http://schemas.openxmlformats.org/officeDocument/2006/relationships/image" Target="media/image35.jpeg"/><Relationship Id="rId53" Type="http://schemas.openxmlformats.org/officeDocument/2006/relationships/image" Target="media/image43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6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image" Target="media/image39.jpeg"/><Relationship Id="rId10" Type="http://schemas.openxmlformats.org/officeDocument/2006/relationships/image" Target="media/image6.jpeg"/><Relationship Id="rId19" Type="http://schemas.openxmlformats.org/officeDocument/2006/relationships/image" Target="media/image14.png"/><Relationship Id="rId31" Type="http://schemas.openxmlformats.org/officeDocument/2006/relationships/image" Target="media/image21.jpeg"/><Relationship Id="rId44" Type="http://schemas.openxmlformats.org/officeDocument/2006/relationships/image" Target="media/image40.jpeg"/><Relationship Id="rId52" Type="http://schemas.openxmlformats.org/officeDocument/2006/relationships/image" Target="media/image48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25.jpeg"/><Relationship Id="rId43" Type="http://schemas.openxmlformats.org/officeDocument/2006/relationships/image" Target="media/image33.jpeg"/><Relationship Id="rId48" Type="http://schemas.openxmlformats.org/officeDocument/2006/relationships/image" Target="media/image44.jpeg"/><Relationship Id="rId56" Type="http://schemas.openxmlformats.org/officeDocument/2006/relationships/theme" Target="theme/theme1.xml"/><Relationship Id="rId8" Type="http://schemas.openxmlformats.org/officeDocument/2006/relationships/image" Target="media/image4.jpeg"/><Relationship Id="rId51" Type="http://schemas.openxmlformats.org/officeDocument/2006/relationships/image" Target="media/image41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B991A-5A35-472A-B665-29003290B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2</cp:revision>
  <cp:lastPrinted>2019-12-12T16:28:00Z</cp:lastPrinted>
  <dcterms:created xsi:type="dcterms:W3CDTF">2021-07-28T11:51:00Z</dcterms:created>
  <dcterms:modified xsi:type="dcterms:W3CDTF">2021-07-28T11:51:00Z</dcterms:modified>
</cp:coreProperties>
</file>